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B558E" w14:textId="629E243A" w:rsidR="00EC0F47" w:rsidRDefault="00EC0F47" w:rsidP="00EC0F47">
      <w:pPr>
        <w:shd w:val="clear" w:color="auto" w:fill="FEFEFE"/>
        <w:spacing w:after="240" w:line="240" w:lineRule="auto"/>
        <w:textAlignment w:val="baseline"/>
        <w:outlineLvl w:val="1"/>
        <w:rPr>
          <w:rFonts w:ascii="Helvetica" w:eastAsia="Times New Roman" w:hAnsi="Helvetica" w:cs="Helvetica"/>
          <w:b/>
          <w:bCs/>
          <w:color w:val="040404"/>
          <w:sz w:val="24"/>
          <w:szCs w:val="24"/>
        </w:rPr>
      </w:pPr>
      <w:r>
        <w:rPr>
          <w:rFonts w:ascii="Helvetica" w:eastAsia="Times New Roman" w:hAnsi="Helvetica" w:cs="Helvetica"/>
          <w:b/>
          <w:bCs/>
          <w:color w:val="040404"/>
          <w:sz w:val="24"/>
          <w:szCs w:val="24"/>
        </w:rPr>
        <w:t>Rochak Kunwar:</w:t>
      </w:r>
    </w:p>
    <w:p w14:paraId="67E0A414" w14:textId="77777777" w:rsidR="00EC0F47" w:rsidRPr="00EC0F47" w:rsidRDefault="00EC0F47" w:rsidP="00EC0F47">
      <w:pPr>
        <w:shd w:val="clear" w:color="auto" w:fill="FEFEFE"/>
        <w:spacing w:after="240" w:line="240" w:lineRule="auto"/>
        <w:textAlignment w:val="baseline"/>
        <w:outlineLvl w:val="1"/>
        <w:rPr>
          <w:rFonts w:ascii="Helvetica" w:eastAsia="Times New Roman" w:hAnsi="Helvetica" w:cs="Helvetica"/>
          <w:b/>
          <w:bCs/>
          <w:color w:val="040404"/>
          <w:sz w:val="24"/>
          <w:szCs w:val="24"/>
        </w:rPr>
      </w:pPr>
      <w:bookmarkStart w:id="0" w:name="_GoBack"/>
      <w:bookmarkEnd w:id="0"/>
    </w:p>
    <w:p w14:paraId="2D34DAE2" w14:textId="2F443112" w:rsidR="00EC0F47" w:rsidRPr="00EC0F47" w:rsidRDefault="00EC0F47" w:rsidP="00EC0F47">
      <w:pPr>
        <w:shd w:val="clear" w:color="auto" w:fill="FEFEFE"/>
        <w:spacing w:after="24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040404"/>
          <w:sz w:val="54"/>
          <w:szCs w:val="54"/>
        </w:rPr>
      </w:pPr>
      <w:r w:rsidRPr="00EC0F47">
        <w:rPr>
          <w:rFonts w:ascii="Helvetica" w:eastAsia="Times New Roman" w:hAnsi="Helvetica" w:cs="Helvetica"/>
          <w:b/>
          <w:bCs/>
          <w:color w:val="040404"/>
          <w:sz w:val="54"/>
          <w:szCs w:val="54"/>
        </w:rPr>
        <w:t>Project 2 Idea Submission</w:t>
      </w:r>
    </w:p>
    <w:p w14:paraId="64E2D7AE" w14:textId="62A0009B" w:rsidR="00F21991" w:rsidRDefault="00EC0F47">
      <w:r>
        <w:t xml:space="preserve">I want to make something simple this time, and focus on learning relational database and server technology more than designing. So, I thought of making a chatting app. Where you will have option to filter the messages or search in real time. If there will be enough time and if the service is free, I want to connect it to the AWS chatbot so there is always someone you can talk to. </w:t>
      </w:r>
    </w:p>
    <w:sectPr w:rsidR="00F219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B61715"/>
    <w:multiLevelType w:val="hybridMultilevel"/>
    <w:tmpl w:val="2438E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rQwNzE2NTaxMDFW0lEKTi0uzszPAykwrAUASqU8ZSwAAAA="/>
  </w:docVars>
  <w:rsids>
    <w:rsidRoot w:val="00810F18"/>
    <w:rsid w:val="00810F18"/>
    <w:rsid w:val="00EC0F47"/>
    <w:rsid w:val="00F21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5F1F7"/>
  <w15:chartTrackingRefBased/>
  <w15:docId w15:val="{3A45992A-D1F0-4824-9135-67EAFF312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C0F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0F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0F1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810F1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C0F47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2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6-18T08:57:00Z</dcterms:created>
  <dcterms:modified xsi:type="dcterms:W3CDTF">2019-06-18T09:43:00Z</dcterms:modified>
</cp:coreProperties>
</file>